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มาตรฐานสากลด้านเทคโนโลยีสารสนเทศ</w:t>
      </w:r>
      <w:r>
        <w:t xml:space="preserve"> </w:t>
      </w:r>
      <w:r>
        <w:t xml:space="preserve">(ปี3)</w:t>
      </w:r>
    </w:p>
    <w:p>
      <w:pPr>
        <w:pStyle w:val="Date"/>
      </w:pPr>
      <w:r>
        <w:t xml:space="preserve">วันศุกร์ที่</w:t>
      </w:r>
      <w:r>
        <w:t xml:space="preserve"> </w:t>
      </w:r>
      <w:r>
        <w:t xml:space="preserve">28</w:t>
      </w:r>
      <w:r>
        <w:t xml:space="preserve"> </w:t>
      </w:r>
      <w:r>
        <w:t xml:space="preserve">สิงหาคม</w:t>
      </w:r>
      <w:r>
        <w:t xml:space="preserve"> </w:t>
      </w:r>
      <w:r>
        <w:t xml:space="preserve">2563</w:t>
      </w:r>
      <w:r>
        <w:t xml:space="preserve"> </w:t>
      </w:r>
      <w:r>
        <w:t xml:space="preserve">เวลา</w:t>
      </w:r>
      <w:r>
        <w:t xml:space="preserve"> </w:t>
      </w:r>
      <w:r>
        <w:t xml:space="preserve">13.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ได้ยินชัดขึ้นไหมคะ ล่ามได้ยินเสียงอาจารย์ชัดขึ้นไหมคะ</w:t>
      </w:r>
    </w:p>
    <w:p>
      <w:pPr>
        <w:pStyle w:val="BodyText"/>
      </w:pPr>
      <w:r>
        <w:t xml:space="preserve">(ล่าม) สักครู่นะคะ ของปรับของล่าม</w:t>
      </w:r>
    </w:p>
    <w:p>
      <w:pPr>
        <w:pStyle w:val="BodyText"/>
      </w:pPr>
      <w:r>
        <w:t xml:space="preserve">(อาจารย์) ได้ยินชัดขึ้นไหมคะ</w:t>
      </w:r>
    </w:p>
    <w:p>
      <w:pPr>
        <w:pStyle w:val="BodyText"/>
      </w:pPr>
      <w:r>
        <w:t xml:space="preserve">(ล่าม) ค่ะชัดแล้วค่ะ</w:t>
      </w:r>
    </w:p>
    <w:p>
      <w:pPr>
        <w:pStyle w:val="BodyText"/>
      </w:pPr>
      <w:r>
        <w:t xml:space="preserve">(อาจารย์) โอ.เค. ค่ะ วันนี้เรียนต่อจากสัปดาห์ก่อนโน้นนะคะ วันนี้เดี๋ยวก่อนเรียนขอเฉลยงานให้นักศึกษาก่อนนะคะ ให้พวกเราตรวจ สลับกันตรวจเองนะ ไม่ตรวจงานของตัวเองนะคะ ถ้าได้แผ่นงานของตัวเองให้สลับกับเพื่อน และให้เพื่อนตรวจให้นะคะ แจกคืนให้หน่อย คนละ 1 แผ่นนะคะ เฉลยแบบฝึกหัดก่อน แล้วค่อยเริ่มเรียนเนื้อหาต่อไป เดี๋ยวให้เพื่อนแจกแบบฝึกหัดท้ายบทคืนก่อนค่ะ ใครได้แบบฝึกหัดตัวเอง ให้แลกกับเพื่อนนะคะ สลับกับบัดดี้ค่ะ บัดดี้ใครไม่มาบ้างคะ ใครนั่งตรงนี้ ทั้ง 2 คนเลยหรอ เจ้าตัวเล็กกับ โอ.เค. ครบทุกคนหรือยัง แจกครบทุกคนหรือยังคะ ดีมาก ให้ตรวจงานคนอื่นนะคะ ห้ามตรวจงานของตัวเองนะ โอ.เค. เฉลยค่ะ ฉเลยท้ายบทนะคะ มาตรฐาน IEEE อาจารย์ให้ทำ สัปดาห์ก่อนโน่นที่ทำไป แล้วสัปดาห์นี้เรามาเฉลยงานกันก่อนแล้วมาเรียนต่อนะคะ ใช่ค่ะ เฉลยตามนี้ เดี๋ยวอาจารย์จะอธิบายไปทีละข้อ อันนี้ วันนั้นมาไม่ครบ วันที่เราทำแบบฝึกหัดกัน มีคนที่ไม่มานะคะ ก็จะมีคนที่ไม่ได้ทำ ยกมือนี่คือ เดี๋ยวค่อยทำ เดี๋ยวค่อยทำแบบฝึกหัดถัดไปค่ะ แต่เราตรวจงานให้เพื่อนหน่อยนะ โอ.เค. ข้อแรกนะคะ อาจารย์ถามว่าเครือข่าย Ethernet ใช้มาตรฐานใด Ethernet เฉลยเป็น IEEE 802.3 ถูกไหมคะ ถ้าถูกติ๊กถูกนะคะ ถ้าไม่ถูกกากบาท แล้วเอาปากกาแดงขีดแล้วเฉลยให้เพื่อนด้วย 802.3 นะคะที่ถูก ตรวจเสร็จหรือยังคะ ข้อ 1 โอ.เค. ข้อที่ 2 นะคะ ถามถึงเทคโนโลยี Optic Fiberoptic นะคะ ใช้มาตรฐาน IEEE นะคะ เฉลยเป็น IEEE 802.8 ตัวนี้ .8 นะคะ ถ้าถูกก็ติ๊กถูก ถ้าเพื่อนตอบผิด ก็ติ๊กผิด เขียนเฉลยที่ถูกให้เพื่อนด้วยนะคะ ข้อที่ 3 นะคะ เทคโนโลยี MIMO นะคะ Memo ใช้ มาตรฐาน IEEE ใด นะคะ เฉลยเป็น 802.11n น่ะค่ะ 802.11n มี n ด้วยนะคะ ข้อ 3 โอ.เค. ไหมคะ โอ.เค. ข้อที่ 4 นะคะถามว่ามาตรฐานนะคะ ที่เข้ามาแทนที่มาตรฐาน IEEE 802.11g คือมาตรฐานใดนะคะ ที่เข้ามาแทน ก็คือ 802.11n .11n ตัวนี้เข้ามาแทนนะคะ เข้ามาแทน G ข้อ 5 นะคะ มาตรฐานที่ใช้ในการเข้ารหัสในแบบ AES การเข้ารหัสจะมีหลายแบบนะคะ แต่ว่าโจทย์ถามว่า มาตรฐานในการในแบบ AES นะคะ เฉลยเป็น 802.11i ถึงข้อ 5 แล้ว ใครตอบถูก ทุกข้อเลย ยกมือให้ดูหน่อยค่ะ มีกิวตอบถูกทุกข้อเลย คนที่ผมตรวจใช่ไหม กิลตรวจให้ใครคะ โอ.เค. นะคะ ข้อ 6 ค่ะ มาตรฐานที่ใช้ในทวีปยุโรปใช้ IEEE ใด เฉลยเป็น 802..11h อันนี้ใช้ในทวีปยุโรปนะคะ 802.11h นะคะ ข้อ 7 ค่ะ มาตรฐาน IEEE ที่ใช้ตรวจสอบสิทธิ์ในการเข้าใช้งาน ตัว All Ten น่ะค่ะ ก็คือ 802.11x ตัวนี้เฉลยเป็น X นะคะ ข้อ 8 ค่ะ มาตรฐานที่ทำขึ้นมาสำหรับทดแทนผลิตภัณฑ์ ที่รองรับมาตรฐาน IEEE 802.11B คือตัวไหนนะคะ ผลิตขึ้นมาแทน .11b ก็คือ 802.11g ตัวนี้ใช้แทน b ค่ะ ข้อ 9 นะคะ Modem ของสาย Modem 14 นะคะ Mebem ใช้ .14 นะ ข้อสุดท้ายนะคะ เครื่องหมายการค้า Wi-Fi ถูกไหมคะ ตอบได้ 2 ข้อคือ 802.11 นะคะ หรือ 802.11B นะคะ ตอบตัวไหนก็ได้นะคะ ถูกเหมือนกัน รวมคะแนนให้หน่อยค่ะ ดูสิเพื่อนถูกกี่ข้อแล้วก็เก็บแบบฝึกหัดกลับมาคืนนะคะ ครูจะได้ลงคะแนนให้ ใครได้เต็มบ้าง ยกมือ มีไหมคะ ได้เต็ม มันได้เกือบเต็ม อย่างนั้นส่งกระดาษกลับมา แล้วจะได้บอกคะแนนนะคะ เพราะเราไม่รู้ว่าใครตรวจแบบฝึกหัดเราใช่ไหมคะ ไม่ต้อง คนตรวจ ชื่อคนตรวจไม่ต้องเขียนค่ะ เดี๋ยวอาจารย์จะอ่านคะแนนให้ว่าใครได้เท่าไร เก็บมาให้หน่อย เก็บแบบฝึกหัดมาค่ะ เดี๋ยวอาจารย์จะบอกคะแนน โอ.เค. ค่ะ เดี๋ยวอาจารย์จะบอกคะแนนก่อนนะ แล้วค่อยเรียนเนื้อหาต่อ นันสินี ได้ 3 คะแนน ได้ 3 คะแนน บัดดี้บอกเพื่อนด้วยนะคะ ไหน นันสินีอยู่ตรงไหน โอ.เค. ค่ะ พัชราภา ได้เต็ม 10 ค่ะ เก่งมาก ว้าว ปรบมือให้พัชราภา หน่อยค่ะ</w:t>
      </w:r>
    </w:p>
    <w:p>
      <w:pPr>
        <w:pStyle w:val="BodyText"/>
      </w:pPr>
      <w:r>
        <w:t xml:space="preserve">[เสียงปรบมือ]</w:t>
      </w:r>
    </w:p>
    <w:p>
      <w:pPr>
        <w:pStyle w:val="BodyText"/>
      </w:pPr>
      <w:r>
        <w:t xml:space="preserve">(อาจารย์) โสภิดา ได้เต็ม 10 ค่ะ ปรบมือให้ โสภิดาด้วย วินิจ ได้ 7 คะแนนค่ะ บอกวินิจด้วยนะ ชลิกาญณ์ ได้ 3 คะแนน สิริชัย ไหนบัดดี้สิริชัยอยู่ตรงไหนคะ โอ.เค. ได้ 7 คะแนน เสาวลักษณ์ นั่งอยู่ไหนคะ ได้เต็ม 10 ค่ะ ปรบมือให้เสาวลักษณ์หน่อย ปิชาฎาได้ 5 คะแนนค่ะ กาญจนา ได้ 8 คะแนน วิภาพร ได้ 8 คะแนน จุฬามาศได้ 8 คะแนนค่ะ สุรเชญต์ ได้ 8 คะแนน อชิรญา ได้ 2 คะแนน จตุรพร ได้ 9 คะแนน ได้ 9 คะแนนค่ะ ผิดข้อเดียว คมกฤษ ได้ 5 คะแนน ณัฐสุดาได้ 7 คะแนน อ่านว่าอะไร นินลวรรณ ได้ 6 คะแนน และคนสุดท้ายคือ กาญจนสิริ ได้ 8 คะแนนค่ะ โอ.เค. อันนี้เป็นคะแนนแบบฝึกหัดนะคะท้ายบท เรื่อง IEEE ต่อ บอกเพื่อนด้วยนะคะ บัดดี้หูดีบอกเพื่อน บัดดี้เราด้วยค่ะว่าเราได้กี่คะแนน เต็ม 10 คะแนนนะคะ โอ.เค. เรามาดูเนื้อหาของ IEEE อีกเรื่องหนึ่งที่เราจะต้องรู้ เกี่ยวกับมาตรฐานสากลนะคะ ทางด้านเทคโนโลยีสารสนเทศนะคะ ที่นักศึกษาจะต้องรู้ ก็คือ IEEE 802.15 นะคะ เราเรียกว่าเครือข่ายระยะบุคคล เครือข่ายส่วนบุคคลนะคะ ตัวนี้หาที่เราจะพูดในวันนี้นะคะ จะมีนิยามของเครือข่ายนี้ เครือข่ายระยะบุคคลนี่หมายถึงอะไร แล้วก็จะมีพูดถึงเครือข่ายไร้สายของระยะบุคคล อุปกรณ์ที่ใช้ในเครือข่ายนะคะ มีอะไรบ้าง เทคโนโลยีที่เกี่ยวข้องนะคะ แล้วก็เครือข่ายพื้นที่ส่วนบุคคลไร้สายนะคะ ก็คือ wirless แทนนะคะ คราวนี้เรามาดูนิยามเครือข่ายระยะบุคคลก่อนนะคะ เครือข่ายระยะบุคคลนะคะ หรือ PAN นะคะ มาจากคำว่า</w:t>
      </w:r>
      <w:r>
        <w:t xml:space="preserve"> </w:t>
      </w:r>
      <w:r>
        <w:t xml:space="preserve">“</w:t>
      </w:r>
      <w:r>
        <w:t xml:space="preserve">Personal Area Network</w:t>
      </w:r>
      <w:r>
        <w:t xml:space="preserve">”</w:t>
      </w:r>
      <w:r>
        <w:t xml:space="preserve"> </w:t>
      </w:r>
      <w:r>
        <w:t xml:space="preserve">เป็นเครือข่ายที่ใช้สำหรับติดต่อสื่อสารนี่ล่ะ ระหว่างเครื่องคอมพิวเตอร์และก็ข้อมูล ข้อมูลที่เป็นข้อมูลทางเทคโนโลยีนะคะ TAN นี่จะมีทั้งแบบลากสาย ระยะใกล้ ๆ หรือเป็นแบบไวเรด ก็คืออุปกรณ์ไร้สายนะคะ แต่ไม่ถึง 10 เมตร เพราะเป็นเครือข่ายระยะใกล้ มีการเชื่อมต่อบางทีเราจะใช้พอร์ต USB หรือใช้พอร์ต Fire wire ออกเสียงว่า Fire wire File Wire ส่งไฟล์ที่มีขนาดใหญ่นะคะ เทคโนโลยีที่ใช้กับ PAN ก็คือ บลูทูธ อินฟราเรด 2 เทคโนโลยีนี้ คราวนี้เรามาดูเครือข่ายไร้สายสระยะบุคคลนะคะ ก็คือ Wiless เครือข่ายไร้สายระยะบุคคล เครือข่ายไร้สายระยะบุคคล สำหรับอุปกรณ์เชื่อมต่อนะคะ อุปกรณ์เชื่อมต่อศูนย์กลาอยู่รอบพื้นที่ของการทำงานของแต่ละคน ซึ่งการทำงานบอกไปแล้วว่า PAN นี่ เป็นพื้นที่ส่วนบุคคล ก็จะรับส่งอุปกรณ์ รับส่งข้อมูลนะคะ ในพื้นที่ใกล้ ๆ ไม่เกิน 10 เมตรนะคะ ภายใต้มาตรฐาน IEEE 802.15 ทำให้เครือข่ายไร้สายประเภทนี้นะคะ เหมาะกับการใช้งานระยะสั้น และมีราคาถูกนะคะ โดยอุปกรณ์ที่ใช้ในเครือข่ายระยะบุคคลนะคะ เช่น เครื่องคอมพิวเตอร์ PC นะคะ เครื่อง Personal com เราจะเรียกโน้ตบุ๊ก Laptop เครื่องพิมพ์นะคะ เครื่อง PDA นะคะ อุปกรณ์เหล่านี้สามารถติดต่อสื่อสารกันอย่างไร้สายในช่วงระยะเวลา ระยะทางนะคะ สั้น ๆ นะคะ คราวนี้เป้าหมายของ 802.15 เพื่อของการพัฒนาอุปกรณ์ที่มีราคาถูก แล้วก็ใช้กำลังไฟฟ้าต่ำนะคะ อาจารย์จะทำไฮไลท์สีเหลืองสำหรับตัวไหนที่เป็นความสำคัญแต่ละเพจแต่ละสไลด์ ตรงนี้คือคำสำคัญ เป็นคีย์วิร์ดสำหรับการเชื่อมนะคะ การเชื่อมโยงการสื่อสารนี่บอกไปแล้วว่าเป็นระยะสั้น ฉะนั้นระยะสั้นน้อยกว่า 10 เมตร นะคะ ในการรับส่ง จำนวนโหนดก็จะไม่เกิน 16 โหนด จำนวนโหนดก็คือจำนวนอุปกรณ์เครือข่ายระยะสั้นนี่ ในการเชื่อมต่อระยะบุคคลนี่ อุปกรณ์ที่ใช้ในการเชื่อมต่อ ก็จะอยู่ใน 8-16 ชิ้นนะคะ หรือ 16 โหนดนั่นเองนะคะ WPAN นะคะ ตัวนี้ได้รับความสนใจมาแทน Wireless LAนะคะ เราจะเคยได้ยิน Wireless Local Area Network นะคะ เป็นการสื่อสารเฉพาะท้องถิ่นระยะใกล้นะคะ ต่อมาก็มาเป็น Wireless PAN แต่ไกลกว่าแบบ Lan นะคะ โดยเป้าหมายนะคะ โดยเป้าหมายนะคะ ก็คืออย่างที่บอกไปว่า และพัฒนาตัวผลิตภัณฑ์หรือตัวสินค้านะคะ ภายใต้เงื่อนไขว่า สินค้าตัวนั้นหรือผลิตภัณฑ์ที่ผลิตออกมาสำหรับรองรับการทำงานแบบ Wireless Plan นี่ มีราคาถูกและสามารถเชื่อมต่อส่งข้อมูลกันได้ในระยะสั้น ๆ ระยะทางสั้น ไม่เกิน 10 เมตร เทคโนโลยีตัวหนึ่งที่นิยมใช้ ก็คือ Infared นะคะ เพราะว่าราคาค่อนข้างถูกนะคะ แล้วก็สามารถทำงานร่วมกับอุปกรณ์หลายรายได้นะคะ เราเรียกว่า High เป็น Hight Technology ตัวหนึ่งที่นิยม ซึ่งอินฟาเรดนะคะ มีกราคาใกล้กับพอร์ต USB นะคะ คนก็เลยนิยมใช้ คืออย่างไรก็ตาม ถึงแม้ Infared นี่ คนจะนิยม แต่ยังไม่ถูกนำมาใช้ในการ Implement ได้นะคะ เพราะว่าขข้อจำกัดหรือเรื่องการปรับทิศทาง และการปรับทิศทางของอุปกรณ์นะคะ ข้อจำกัดของอินฟาเรด คือ ระยะ Line of sight Line of sight ก็คือระยะ ส่งสัญญาณได้เป็นเส้นตรง ระยะที่มองเห็นได้นะคะ เพื่อให้สามารถติดต่อสื่อสารกันได้นะคะ อุปกรณ์แต่ละตัวนะคะ แต่ละโหนดจาก จะสามารถรับสัญญาณได้ไม่เกิน 1 เมตร ระยะใกล้ Infared นะคะ และมุมทิศทางในการสื่อสารนี่จะต้องไม่เกิน 15 องศา จากตัว Infrared Port นะคะ ที่ไม่มีข้อจำกัดอย่างที่กล่าวไปแล้ว ก็คือ Bluetooth รับ-ส่งสัญญาณผ่านบลูทูธไหมคะ เคยใช้งาน Bluetooth ไหมคะ เราใช้บลูทูธตอนไหนเอ่ย ไหม มีอยู่ เคยใช้ Bluetooth ทำอะไรลูก ลำโพง Bluetooth ตอนนี้กำลังฮิต ไม่ต้องใช้สายนะคะ เชื่อมต่อสัญญาณกับบลูทูธ เชื่อมต่อสัญญาณกับโทรศัพท์นะคะ กับคอมพิวเตอร์ โน้ตบุ๊กนะคะ หรือใช้ส่งรูปอย่างนี้ค่ะ อันนี้คือข้อดีของ Bluetooth นะคะ ส่งได้ไกลกว่าอินฟาเรด ในระยะ 4-10 เมตร ส่งได้ สัญญาณ Bluetooth เรานึกถึงเวลาเรา Connect ลำโพงบลูทูธ กับมือถือ เราเปิดเพลงในมือถือมันเบาใช่ไหมคะ เราอยากเปิดผ่านลำโพงบลูทูธเราเคยวัดระยะไหมว่า เราจะถือลำโพงออกไปไกลจากมือถือเราได้ไกลเท่าไร เขาบอกว่า บลูทูธสามารถส่งได้ไกลถึง 10 เมตร ลองทดสอบดู 10 เมตร ใช้ได้ไหมนะคะ คือเขาบอกว่าข้อจำกัดนี้ 4-10 เมตรนี้ได้ แต่อินฟาเรดบอกได้เลยว่าไม่เกินเมตรหนึ่ง นี่ได้นะคะ เราลองไปทดสอบดูนะ ทีนี้ข้อดีของ Bluetooth คือ ส่งได้ไกลกว่าอินฟาเรด แล้วก็สามารถส่งสัญญาณได้แบบรอบทิศทาง ไม่ได้ Fix ว่า มุม 15 องศา หรือระยะที่มองเห็นอย่างนี้ค่ะ ส่งได้ไกลกว่านะคะ ก็เลยคาดว่า Bluetooth นี่น่าจะตอบโจทย์ได้ดีกว่า WPAN นะคะ และอีกอย่าง ก็คือชิปวงจรนี่จะมีราาถูกนะคะ แล้วก็ใช้กำลังไฟฟ้าต่ำนะคะ คนก็เลยนิยมใช้ Bluetooth นะคะ คราวนี้เรามาดูอุปกรณ์ที่ใช้ในเครือข่ายระยะบุคคลนะคะ มีอุปกรณ์อะไรบ้าง อย่างเช่น คอมพิวเตอร์ส่วนบุคคล สามารถใช้เครือข่ายระยะบุคคลได้นะคะ คือ เครือข่ายระยะใกล้ ๆ ราคาถูกน่ะ คอมพิวเตอร์ทำงานได้ เครื่องพิมพ์ เราสามารถสั่งพิมพ์ผ่าน Bluetooth นะคะ ก็คือ set ค่าในเครื่องคอมพิวเตอร์เรา Bluetooth ให้กับเครื่องพิมพ์นะคะ ไม่ต้องเชื่อมสายมา เราก็สามารถสั่งงานออกยังเครื่องพิมพ์ เครื่องแฟกซ์ โทรศัพท์นะคะ เครื่อง PDA สแกนเนอร์ พวกนี้นะคะ เป็นอุปกรณ์ที่ใช้ในเครือข่ายระยะบุคคลก็คือเครือข่ายระยะใกล้ ๆ คราวนี้เรามาดูเทคโนโลยีที่เกี่ยวข้องกับเครือข่ายระยะบุคคล ที่บอกไปแล้วตัวแรก ก็คือ Bluetooth นะคะ ทุกคนเคยใช้งานนะคะ ตัวที่กำลังนิยมกัน ก็คือลำโพงบลูทูธนะคะ อีกตัวหนึ่งนะคะ Ultra wide band นะคะ อันนี้เป็นเทคโนโลยีในการรับส่งระยะใกล้เหมือนกัน แล้วก็ Zigbeeนะคะ เคยได้ยินไหมคะ เทคโนโลยีซิกมี ยังไม่เคยได้ยินนะ Bluetooth จะเป็นสัญลักษณ์ตามสไลด์นะคะ เป็นมาตรฐานเทคโนโลยีไร้สายในการแลกเปลี่ยนข้อมูลในระยะสั้นนะคะ จากอึปกรณ์พื้นฐานนะคะ ไม่ว่าจะเป็นเครื่องคอมพิวเตอร์หรือโทรศัพท์มือถือนะคะ Bluetooth จะเปนะคะ เป็น Blackgrand สีส่งข้อมูลนะคะ ฉะนั้นถ้าเราเห็นสัญลักษณ์นี้ แสดงว่าเราสามทารถอันนี้สามารถใช้เทคโนโลยีบลูทูธได้นะคะ คราวนี้ Ultra Wide Band นะคะ UWB Ultra wide band หรือ UWB อันนี้เหมาะสำหรับการรับส่งข้อมูลสำหรับเครือข่ายไร้สายส่วนบุคคลนะคะ ในบริเวณพื้นที่ที่จำกัดนะคะ ที่พอเหมาะนะคะ เพราะว่าคุณสมบัติ Ultra wide band ข้อดีคือใช้พลังงานต่ำ อัตราในการส่งถ่ายข้อมูลเคนี่สูง สามารถส่งผ่านข้อมูลที่มีขนาดไฟล์ ได้นะคะ เช่น เราส่งไฟล์คลิปวิดีโอส่งได้ เพราะไฟล์มีขนาดใหญ่ พวกไฟล์มัลติมิเดียที่มีไฟล์ขนาดใหญ่ ข้อดีของ Ultra Wide Band คือ มีอำนาจทะลุทะลวงสูง สามารถผ่านสิ่งกีดขวางได้ดีกว่าเทคโนโลยีตัวอื่น ได้ดีกว่า Wi-Fi นะคะ ได้ดีกว่าบลูทูธนะคะ Ultra wide band ข้อมูลได้ดี เมื่อมีสิ่งกีดขวางอยู่นี่ เมื่อเทียบกับ WiFi นะคะ WiFi จะมีจุดอับสัญญาณ แล้วสังเกตว่าถ้าตัวส่งสัญญาณนะคะ มันอยู่ในมุมที่อับสัญญาณ หรือเราหรือเรายืนอยู่ในมุมที่อับสัญญาณนะคะ แต่ ULTRA WIDE BAND</w:t>
      </w:r>
    </w:p>
    <w:p>
      <w:pPr>
        <w:pStyle w:val="BodyText"/>
      </w:pPr>
      <w:r>
        <w:t xml:space="preserve">(UWB)</w:t>
      </w:r>
      <w:r>
        <w:t xml:space="preserve"> </w:t>
      </w:r>
      <w:r>
        <w:t xml:space="preserve">ส่งได้ หรือ Bluetooth ถ้าอยู่ในระยะที่ไกลไป มันก็ไม่สามารถส่งสัญญาณได้นะคะ โอ.เค. อีกเทคโนโลยีตัวหนึ่งที่ใช้กับบุคคล ก็คือเทคโนโลยี ZIGBEE นะคะ เป็นข้อกำหนดในชุดข้องโปรโตคอลระดับสูงนะคะ ใช้เป็นอุปกรณ์ขนาดเล็ก ใช้พลังงานต่ำ ใช้ในการส่งข้อมูลนะคะ ส่งต่อกันเป็นทอด เป็นระยะนะคะ เราเรียก</w:t>
      </w:r>
      <w:r>
        <w:t xml:space="preserve"> </w:t>
      </w:r>
      <w:r>
        <w:t xml:space="preserve">“</w:t>
      </w:r>
      <w:r>
        <w:t xml:space="preserve">อุปกรณ์ Zigbee</w:t>
      </w:r>
      <w:r>
        <w:t xml:space="preserve">”</w:t>
      </w:r>
      <w:r>
        <w:t xml:space="preserve"> </w:t>
      </w:r>
      <w:r>
        <w:t xml:space="preserve">เป้าหมายนะคะ ของ Zigbee ก็คืออัตราในการส่งข้อมูลนี่ค่อนข้างต่ำนะคะ แบตเตอรี่สามารถใช้งานได้นานนะคะ แล้วก็ระบบเครือข่ายที่ถือว่าเป็นระบบเครือข่ายที่มีความปลอดภัยสูง เพราะเราไม่ส่งระยะไกลเราจะเน้นส่งข้อมูลระยะใกล้ ๆ นะคะ Zigbee จะส่งที่อัตราต่ำ ก็คือส่งที่ 250 กิโลบิตต่อวินาทีนะคะ ก็เลยส่งได้น้อย เหมาะสำหรับอุปกรณ์พวกเซ็นเซอร์ ตรวจจับ เราเคยเห็นอุปกรณ์เซ็นใช่ไหมคะ เซ็นเซอร์มันจะตรวจจับความเร็ว ตรวจจับอุณหภูมิ แล้วแต่ว่าเราจะเขียนโปรแกรมเซ็นเซอร์ตัวนั้นอย่างไร ZigBee จุดเด่นก็คือ ราคาถูกนะคะ ใช้งานง่ายนะคะ อันนี้คือคุณสมบัติของ ZIGBEE คราวนี้เรามาดูเครือข่ายพื้นที่ส่วนบุคคลไร้สายนะคะ มีหลายประเภทด้วยกัน อย่างเช่น WPAN บลูทูธ นะคะ High Rate Low Rate Mesh Networา Body Area Networksแล้วก็ Visible Light อันนี้เป็นเครือข่ายพื้นที่ส่วนบุคคลที่เป็นแบบไร้สายเราเรียกว่า WPAN Wireless หรือว่า Bluetooth นี่จะทำงานในชั้นฟิคซิคัลนักศึกษาเรียน OSI Model มาบ้างไหมคะ OSI Model มีกี่ชั้น มีกี่ชั้นคะ ตัว Wrieless PAN จะทำงานที่ชั้น PHYSIClaLมีแต่ Access Control เราเรียกชั้น MAC นะคะ เหมาะสำหรับใช้อุปกรณ์พวกอุปกรณ์พกพาน่ะค่ะ หรืออุปกรณ์ที่เคลื่อนย้ายได้ภายในที่พัก ในระยะใกล้ ๆ อันนี้นึกถึง Bluetooth น่ะที่เราใช้งานนะคะ อีกเทคโนโลยีตัวหนึ่งนะคะ ก็คือ High Rate WPAN นะคะ IEEE 802.15.3อันนี้ถูกกำหนดขึ้นในปี 2003 ของ Layer Max นะคะ กับ Physical ในปีนั้นนะคะ พอมาเป็น 802.15.3a อันนี้จะให้ความเร็วสูงนะคะ สูงขึ้น เพราะว่าใช้เทคโนโลยี Ultra Wire Band เหมาะสำหรับการรับส่งข้อมูลที่เป็นภาพ ที่เป็น มีขนาดใหญ่ๆ นะคะ เพราะว่า Ultra wide band จะสามารถส่งข้อมูลที่เป็นก้อนขนาดใหญ่ได้นะคะ ส่วLow Rate WPAN ก็คือส่งข้อมูลได้ในระยะที่ต่ำ ส่งข้อมูลได้ต่ำ ตัวนี้ Low Rate นะ ตัว High Rate ส่งข้อมูลที่มีขนาดใหญ่กว่าได้นะคะ แต่ข้อดีของตัว Low Rate WPAN ที่ยาวนาน ยาวนานมาก ทน ไม่เหมาะสำหรับการส่งข้อมูลที่มีความซับซ้อนมาก ๆ นะคะ มาก ๆ นี่ ไม่เหมาะ ทำงานในชั้นของ OSI รุ่นแรกนะคะ ทำงานในแบบจำลอง OSI โมเดลเหมือนกันในปี 2003 ส่วน Wireless WPAN นะคะ ALTERNATIVE PHYSICAL ตัวนี้นะคะ หรือ 4A นี่ ตัวนี้เป็นมาตรฐานนะคะ บางทีเราจะเรียกว่า IEEE 802.15.4a5.4a นะคะ ของปี 2007 นะคะ อันนี้ถือว่าเป็นบริการที่มีความแม่นยำนะคะ แล้วก็ใช้พลังงานต่ำ ค่าใช้จ่ายน้อย เหมาะสำหรับการใช้ WPaAN ในพื้นที่ใกล้ ๆ เราใช้เทคโนโลยีนี้อยู่ WPAN LOW RATE ALTERNATIVE Revision นะคะ เราเรียกชื่อย่อว่า 4b นะคะ อันนี้ออกมาในปี 2006 เป็นเทคโนโลยีในกลุ่ม 4B นะคะ ลดความซ้ำซ้อนในกลุ่มที่ไม่จำเป็น ทำให้การรับส่งข้อมูลการทำให้มีมากขึ้นนะคะ มีการรักษาความปลอดภัยในการส่งด้วยนะคะ เพราะว่าตัว IEEE 802.15.4b นี่นะคะ เพิ่มการรักษาความปลอดภัยเข้าไป รับส่งข้อมูลถึงจะเป็นการรับส่งข้อมูลระยะใกล้ แต่บางทีข้อมูลมีความสำคัญนะคะ ความปลอดภัยก็ถือว่ามีความสำคัญนะคะ คราวนี้ตัวต่อมานะคะ ในปี 2008 ได้เกิด IIEEE ตัวนี้เป็นมาตรฐานที่ใช้ในประเทศจีนนะคะ จากปี 2008 จนถึงปี 2009 นะคะ ใช้มาตรฐานนี้อยู่ในวงวงการแคบ ๆ นะคะ ใช้ที่จีน ต่อมานะคะ ตัว IEEE 802.15 นี่จะใช้ในงาน 4D 4D นี่ใช้ในประเทศญี่ปุ่นนะคะ สำหรับการรับส่งข้อมูลที่เป็นแบบการจัดสรรคลื่นความถี่ใหม่นะคะ 950 MHzถึง 956 MHz ในการส่งนะคะ อันนี้ใช้ในญี่ปุ่นนะคะ ในปีต่อมานะครับ มีการมาตรฐาน IEEE 802.15 นะคะ อันนี้ใช้สนับสนุนนะคะ การทำการตลาดอุตสาหกรรม มีการนำเสนอมาตรฐานนี้ในประเทศจีนด้วยนะคะ แล้วก็จะมี 4F 4F นี่เป็นระบบที่ใช้FID เคยได้ยินชื่อระบบนี้ไหมคะ RERFID ใช้ทำอะไรเอ่ย ลอง Google ดูสิคะ เทคโนโลยี RFID ใช้ทำอะไรบ้าง ยกตัวอย่างให้หน่อยค่ะ เราใช้เทคโนโลยี RFID ในงานประเภทไหนบ้าง อย่างเช่น ห้องสมุดในมหาวิทยาลัยเรา ใช้ RFID ติดที่ปกหนังสือ เคยไปห้องสมุดไหมคะ เคยแอบคิดขโมยหนังสือไหม คนดีครับไม่เคย เคยอยากลองว่าถ้าเราไม่ผ่านการยืม แอบหยิบหนังสือใส่กระเป๋าแล้วเดินออกมาน่ะค่ะ อยากทดสอบระบบว่ามันจะร้องตรงประตูไหม ไเคยไหมคะ ไม่เคยนะ เคยไปยืมหนังสือที่ห้องสมุดไหมคะ ปกติเราไปที่ห้องมุด เราไปทำอะไรเอ่ย ไปหาอ่านหนังสือการ์ตูนพักผ่อน ห้องสมุดนี้ใช้ระบบ RFID ที่ปกหนังสือนะคะ เพราะฉะนั้นถ้านักศึกษาไม่ได้ยืมเล่มนั้นออกมานะคะ พอมาผ่านประตูนี่ มันจะมีเสียงดังเกิดขึ้นนะคะ มีตัวอย่างอื่นไหมคะ ที่เราเสิร์จเจอใน Google เจอไหมคะ เขาใช้เทคโนโลยี RFID ยิงบาร์โค้ด จับความเร็วบนถนน จับความเร็วรถน่ะค่ะ สแกนนิ้วมือเข้าตึกอย่างนี้นะ ใช้ตัวไหนอีก ใช้เยอะค่ะ RFID เพราะราคามันค่อนข้างถูก การจ่ายเงินผ่านระบบ RFID อันนี้เป็นตัวอย่าง โอ.เค. ต่อไปนะคะ ก็จะมี Network 4G นะคะ เครื่อข่าย IEEE 802.15.4g นี่ช่วยอำนวยความสะดวกในการใช้งานควบคุมการผลิตอุตสาหกรรมขนาดใหญ่นะคะ ใช้กับงานประเภทภูมิศาสตร์นะคะ หรือโครงสร้างพื้นฐานของประเทศนะคะ จะใช้เทคโนโลยีนี้นะคะ 4G คราวนี้มาดู Networking แบบ Mesh กันบ้าง ก็คือ IEEE 802.15.5 นะคะ ถือเป็นสถาปัตยกรรมที่ช่วยให้อุปกรณ์ WPAN นี่สามารถทำงานร่วมกับอุปกรณ์โหนดได้อย่างเสถียรนะคะ และเราสามารถขยายเครือข่ายแบบไร้สายได้ง่ายนะคะ โดยใช้ Network แบบ Mesh แบบผสมนะคะ สถาปัตยกรรม Thermology แบบ Mesh นะคะ แบบ Mesh นี่เป็นแบบหนึ่ง ก็คือแบบผสมผสาน เรามาดูมาตรฐาน 802.15.16 นะคะ อันนี้เหมาะสำหรับใช้ในพื้นที่ส่วนตัวนะคะ ส่วนตัวนะคะ เช่น ที่บ้านนะคะ เพราะว่าใช้พลังงานต่ำ แล้วก็เหมาะกับอุปกรณ์เทคโนโลยีที่รับส่งข้อมูลระยะสั้น ๆ น่ะ ใช้มาตรฐานไร้สายเหมือนกัน ให้บริการรับ-ส่งที่หลากหลายนะคะ ส่งข้อความ ส่งรูปภาพ ส่งมัลติมีเดียก็ได้ พวกคลิปพวกนี้ส่งได้นะคะ มาตรฐาน 802.15.6 อันนี้เป็นมาตรฐานส่วนบุคคลนะคะ ตัวต่อมานะคะ ก็คือ Visible Light นะคะ ก็คือเทคโนโลยีพวกแสงในการติดต่อสื่อสาร ใช้เทคโนโลยี 802.15..7 นะคะ ในระดับ OSI นะคะ Model ระดับ MAC ด้วยแสงนะคะ ในปี 2009 จะมีการใช้เทคโนโลยีตัวนี้นะคะ สสรุป ก็คือเครือข่ายพื้นที่ส่วนบุคคลนะคะ หรือ PAN นี่ เป็นเครือข่ายที่ใช้แทนบุคคล จะมีใช้สายและแบบไร้สายนะคะ โดยใช้ระยะทางใกล้ ๆ นะคะ ระหว่างอุปกรณ์ที่เป็นคอมดว้ยกัน นะคะ คอมพิวเตอร์กับคอมพิวเตอร์ หรือคอมพิวเตอร์กับรวมถึงโทรศัพท์หรืออุปกรณ์อื่น ๆ ที่เราใช้อย่างเช่น ลำโพงนะคะ นะคะ ที่ใช้เทคโนโลยีบลูทูธนี่ตัวนัน้ ส่วนตัว WPAN นะคะ เครือข่ายไร้สายส่วนบุคคลนี่ ถือเป็นเครือข่ายที่ใช้เป็นเครือข่ายสำหรับอุปกรณ์ที่แบบการรับ-ส่งระยะใกล้ ๆ นะคะ มีจุดศูนย์กลาง คือ เป็นตัวส่งอยู่ตรงกลางนะคะ แล้วก็อุปกรณ์โหนดอยู่ด้านข้าง ภายใต้มาตรฐาน 802.15 นะคะ ที่เราใช้งานกันบ่อย ๆ คือ บลูทูธ เป็นอินฟาเรดบ้าง RFID บ้าง นี่นะคะที่เราใช้งาน คราวนี้ทำไมถึงมีการใช้งานตัว 802.15 นี่ มาตรฐานของตัวนี้คืออะไรนะคะ มันสะดวกต่อการใช้งาน ไม่มีการติดตั้งอะไรมากมาย แค่ตั้งค่าให้อุปกรณ์ 2 ตัวมันเห็นกัน คอนเนคกันได้ปกติแล้ว ถ้าโทรศัพท์มือถือเรานี่ เราเปิด Bluetooth และลำโพงของเรานี่ เปิดบลูทูธนะคะ อุปกรณ์ 2 ตัว มันจะค้นหากันโดยอัตโนมัติอยู่แล้วคอนเนคได้เอง โดยที่เราไม่ต้องคอนฟิกตั้งค่าอะไรอีกนะคะ อุปกรณ์จะรู้จักกันเองนะคะ ก็เลยมองว่ามันสะดวกต่อการใช้งาน รองรับข้อมูลได้รวดเร็ว เพราะว่าอยู่ในระยะใกล้ ๆ นะคะ ไม่เกิน 10 เมตร ลองรับหลาย ๆ เครือข่าย หลาย ๆ ประเภท เราสามารถเอาอุปกรณ์จากหลาย ๆ ค่ายนี่ มาใช้ร่วมกันได้ ไม่จำเป็นว่าต้องเป็นอุปกรณ์ของค่ายเดียวกัน ผลิตเป็นของค่ายเดียวกนะคะ นักศึกษาสังเกต นักศึกษาสมมติเรามี มือถือซัมซุงอยู่ และถามว่าลำโพงบลูทูธของเรายี่ห้อซัมซุงไหม ยี่ห้อเดียวกันกับมือถือไหมคะ ถามอย่างนี้ ที่เราเชื่อมต่อบลูทูธ มือถือกับอุปกรณ์ลำโพงน่ะ มันยี่ห้อเดียวกันไหม ไม่ อันนี้คือการรองรับ หลากหลายผลิตภัณฑ์ ไม่จำเป็นต้องจำเป็นยี่ห้อเดียวกันถึงมองเห็นได้นะคะ ไม่จำเป็น อันนี้คือมาตรฐาน IEEE คือการผลิตอุปกรณ์ออกมาแล้วใช้เทคโนโลยีนี้นี่ มันมีมาตรฐานอยู่แล้วนะคะ ใช้มาตรฐานนี้ สามารถส่งหากันแม้กระทั่งสามารถรับส่งข้อมูลถึงกันได้ในระยะใกล้ ๆ นี่ โดยใช้บลูทูธ ใช้อินฟราเรด RFID นี่ ต้องอยู่ภายใต้มาตรฐาน 802.15 อยู่แล้วนะคะ ทำให้อุปกรณ์หลาย ๆ ค่าย เราสามารถเอามาใช้งานร่วมกันได้ อันนี้คือข้อดีของเทคโนโลยีแบบ PAN นะคะ ทั้งแบบ WPAN แบบสายแล้วก็ WPAN แบบ WPAN นะคะ แต่ก็จะมีข้อเสียอยู่นะคะ คือ การส่งข้อมูลอาจเกิดข้อผิดพลาดได้ ได้กรณีตอนส่งขึ้นนะคะ สัญญาณหลุดอย่างนี้เราก็ส่งใหม่ หรือมาตรฐานที่ไม่มีตัวรักษาความปลอดภัยอาจจะติดไวรัสได้ง่ายนะคะ อุปกรณ์บางตัวอาจจะยังมีราคาแพงอยู่นะคะ อันนี้คือข้อจำกัดนะคะ ของการรับส่งของการใช้เครือข่ายระยะบุคคลนะคะ ไร้สายนะคะ โอ.เค. คราวนี้อ้างอิงข้อมูลมาจากไหนสามารถไปสืบค้นนะคะ เพิ่มเติมได้จากเว็บนี้อาจารย์ให้ไว้ในท้ายสไลด์นะคะ มีหลายเว็บฯ อยู่ที่ไปค้นมา สามารถคลิกลิงค์ Copy ลิงค์นี้ลง URL ไปอ่านในรายละเอียดเพิ่มเติมได้ สรุปให้ โอ.เค. มีคำถามไหมคะ ถามมา วันนี้พูดถึงแค่ 802.15 ของ IEEE มาตรฐานเดียวนะคะ ก่อนหน้านี้เราพูดมาหลายตัวแล้ว ของ IEEE นะคะ แล้วก็ให้นักศึกษาลองทำแบบฝึกหัดท้ายบทไปแล้ว ทั้งเครือข่าย Ethernet IEEE ที่จัดการเกี่ยวกับ FiberOptic นะคะ จัดการเกี่ยวกับการเข้ารหัสในแบบต่าง ๆ นะคะ รวมไปถึงมาตรฐานของการใช้ของ Modem หรือ Wi-Fi รวมไปถึง WIนะคะ อันนี้คือพูดไปแล้วเกี่ยวกับ IEEE วันนี้อาจารย์มองว่าอีกเครือข่ายหนึ่งที่เราจะต้องรู้นะคะ ก็คือเครือข่าย PAN นะคะ ก็คือเครือข่ายระยะใกล้ส่วนบุคคล นะคะ เพราะตอนนี้ทุกคนใช้งานอยู่แล้วที่เราเชื่อมต่อลำโพงบลูทูธนี่ มันคือมาตรฐานเครือข่ายแบบไหน ไม่เห็นต้องใช้สาย เพราะว่ามันเป็นแบบวายเรด Infared บางทีเราก็ใช้ RFID ในชีวิตประจำวันนะคะ ฉะนัั้นให้ได้รูจ้จั นะคะ การใช้งานเทคโนโลยีในชีวิตประจำวันน่ะค่ะ โอ.เค. นะคะ มีแบบฝึกหัด ให้ค้น 4 ตัวอย่างนะคะ ท้ายบทเรื่องนี้เลยนะคะ เรื่อง PAN นี่ล่ะ ทั้ง PAN และ WPAN นักศึกษาค้นตัวอย่างมาอย่างละ 1 ตัวอย่างก็พอนะคะ ใช้เวลาค้นนานไหม ไม่นานหรอก เน็ตเร็วไหมคะ เร็วพอสมควร พอสมควรนี่คือพอใช้งานได้อยู่ค่ะ เร็วนะคะ ยกตัวอย่างการใช้งาน WPAN 1 ตัวอย่าง เรา เสิร์จได้ที่ใช้แบบ Wireless ใช้ Bluetooth เอาในชีวิตประจำวันเราก็ได้ค่ะ เราเคยใช้อย่างละ 1 ตัวอย่างพอน่ะค่ะ เราก็เขียน ว่าเราใช้เทคโนโลยี บลูทูธ อุปกรอุปกรณ์ตัวไหนกับตัวไหน เช่น กับลำโพงบลูทูธ เราใช้ทำอะไร ดูหนัง ฟังเพลง อย่างนี้น่ะค่ะ ความบันเทิงอะไรของเราก็ว่าไปนะคะ หรือเราใช้โทรศัพท์มือถือกับบลูทูธกับเครื่องพิมพ์นะคะ ไม่จำเป็นต้องเป็นมือถือนะคะ เป็นอุปกรณ์คอมพิวเตอร์ก็ได้ กับสแกนกับตัวอื่นที่เราเคยใช้ แต่ถ้าเกิดนักศึกษาไม่เคยใช้งาน เราลองเสิร์จในกูเกิลดูว่าเขาใช้บลูทูธกับอะไรบ้างนะคะ แล้วก็ Infared อินฟาเรด มีการใช้งานแบบไหนบ้างนะคะ ถ้าเราไม่เคยใช้อินฟราเรด เราลองไปค้นดูใช้กับอันนี้ได้ เราก็นี่ค่ะ แต่ Bluetooth เราเคยมีในมือถือก็มี ในลำโพง ในเครื่องปรินต์ เครื่องแฟรก เครื่อง Scanner อย่างนี้น่ะค่ะ ระบบ RFID ค่ะ แล้วนำเสนอให้ฟังหน่อย ว่าพอค้นแล้ว เป็นอย่างไรบ้างนะคะ เจอที่ไหนมาบ้าง ครูเชื่อว่าเราเคยใช้งาน นักศึกษาทุกคนเคยใช้งานละ แต่เราไม่รู้ว่าเขาเรียกว่า WPAN อย่างที่ทุกคนบอกว่าเคยใช้อยู่ แต่ไม่รู้ว่ามันเป็น WPAN เป็นเครือข่ายส่วนบุคคลนะคะ ที่ใช้งานระยะใกล้ ๆ งข้อมูลลักษณะไหนได้บ้างนะคะ ลองนำเสนอดู เดี๋ยวค้นงานก่อนนะ มีกระดาษไหมคะ เราทำแบบฝึกหัดนี้ลงที่ไหนเอ่ย ทำใส่ใบนี้ไหม หรือเราจะเอาแผ่นใหม่ เป็นเรื่องของ IEEE เหมือนกัน ใช่ ครูว่ใช้หน้าหลังของกระดาษเดิมนี่ เพราะว่ามันยังเป็นเรื่องของ IEEE อยูอยู่นะคะ อย่างนั้นแจกคืนนะคะ เราเขียนโจทย์แล้วก็ยกตัวอย่างมานะคะ แจกคืนตามรายขื่อนะ คนที่ยังไม่ได้ทำ จะได้ทำส่งด้วย นันสินี มาค่ะ กาญจนศิริค่ะ ทำใส่ข้างหลังได้เลย มา พัชราภากับ… จุฆามาศค่ะ จุทามาศคู่กับใคร วันนั้นวรรณวิศามาไหม วันที่ทำแบบฝึกหัดนี้ งั้นออกมาอย่างนั้นออกมาเาอแบบฝึกหัดข้างหน้านี้ ทำข้างหน้าด้วยนะคะ โจทย์วันนี้ทำข้างหลัง เอาไปให้จุฬามาศด้วย ให้นักศึกษาทำแบบฝึกหัดท้ายบทก่อนนะคะ ทำเสร็จแล้วอาจารย์จะให้นำเสอนให้ฟังนะคะ ช่วงนี้พอดีให้นักศึกษาทำงานนะคะ อาจจะใช้เวลาช่วงหนึ่ง ก็ขอยุติใช้ล่ามกับถอดความค่ะ เท่านี้ เดี๋ยวใช้ล่ามในห้อง ค่ะ ขอบคุณนะคะ</w:t>
      </w:r>
    </w:p>
    <w:p>
      <w:pPr>
        <w:pStyle w:val="BodyText"/>
      </w:pPr>
      <w:r>
        <w:t xml:space="preserve">(ล่าม)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มาตรฐานสากลด้านเทคโนโลยีสารสนเทศ (ปี3)</dc:title>
  <dc:creator/>
  <cp:keywords/>
  <dcterms:created xsi:type="dcterms:W3CDTF">2021-03-23T09:20:46Z</dcterms:created>
  <dcterms:modified xsi:type="dcterms:W3CDTF">2021-03-23T09: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สิงหาคม 2563 เวลา 13.40 น.</vt:lpwstr>
  </property>
  <property fmtid="{D5CDD505-2E9C-101B-9397-08002B2CF9AE}" pid="3" name="subtitle">
    <vt:lpwstr/>
  </property>
</Properties>
</file>